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mean 0 and std dev 1 (or other targets via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=0, sd=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d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6:03Z</dcterms:created>
  <dcterms:modified xsi:type="dcterms:W3CDTF">2025-10-28T16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